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15CF1B86" w:rsidR="00173A24" w:rsidRDefault="00CE388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5939305C" w:rsidR="00173A24" w:rsidRDefault="00CE388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Css / html </w:t>
      </w:r>
    </w:p>
    <w:p w14:paraId="02011596" w14:textId="77777777" w:rsidR="00CE388D" w:rsidRDefault="00CE388D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9BBC33C" w:rsidR="00173A24" w:rsidRDefault="00CE388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 we can use it create different box or divison of particular img paragraph etc</w:t>
      </w:r>
    </w:p>
    <w:p w14:paraId="333DD766" w14:textId="2114B926" w:rsidR="00CE388D" w:rsidRDefault="00CE388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 we can give font, colour, size, margin,  paddle to any part. Etc</w:t>
      </w:r>
    </w:p>
    <w:p w14:paraId="09B3ACBC" w14:textId="0B5484A3" w:rsidR="00CE388D" w:rsidRDefault="00CE388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3 </w:t>
      </w:r>
      <w:r>
        <w:rPr>
          <w:rFonts w:ascii="Segoe UI" w:hAnsi="Segoe UI" w:cs="Segoe UI"/>
          <w:color w:val="24292F"/>
          <w:shd w:val="clear" w:color="auto" w:fill="FFFFFF"/>
        </w:rPr>
        <w:t xml:space="preserve">It helps us to separate out data in the web page and we can create a particular section for particular data or function in the web pages. 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54332E35" w14:textId="77777777" w:rsidR="00CE388D" w:rsidRPr="00CE388D" w:rsidRDefault="00CE388D" w:rsidP="00CE388D">
      <w:pPr>
        <w:shd w:val="clear" w:color="auto" w:fill="FFFFFF"/>
        <w:spacing w:line="240" w:lineRule="auto"/>
        <w:rPr>
          <w:rFonts w:eastAsia="Times New Roman"/>
          <w:color w:val="202124"/>
          <w:sz w:val="24"/>
          <w:szCs w:val="24"/>
          <w:lang w:val="en-IN"/>
        </w:rPr>
      </w:pPr>
      <w:r w:rsidRPr="00CE388D">
        <w:rPr>
          <w:rFonts w:eastAsia="Times New Roman"/>
          <w:color w:val="202124"/>
          <w:sz w:val="24"/>
          <w:szCs w:val="24"/>
          <w:lang w:val="en-IN"/>
        </w:rPr>
        <w:t>What is the difference between relative and absolute in CSS?</w:t>
      </w:r>
    </w:p>
    <w:p w14:paraId="4A80927A" w14:textId="0B67F36D" w:rsidR="00CE388D" w:rsidRPr="00CE388D" w:rsidRDefault="00CE388D" w:rsidP="00CE388D">
      <w:pPr>
        <w:shd w:val="clear" w:color="auto" w:fill="FFFFFF"/>
        <w:spacing w:line="240" w:lineRule="auto"/>
        <w:textAlignment w:val="top"/>
        <w:rPr>
          <w:rFonts w:ascii="Times New Roman" w:eastAsia="Times New Roman" w:hAnsi="Times New Roman" w:cs="Times New Roman"/>
          <w:color w:val="1A0DAB"/>
          <w:sz w:val="27"/>
          <w:szCs w:val="27"/>
          <w:lang w:val="en-IN"/>
        </w:rPr>
      </w:pPr>
      <w:r w:rsidRPr="00CE388D">
        <w:rPr>
          <w:rFonts w:eastAsia="Times New Roman"/>
          <w:color w:val="202124"/>
          <w:sz w:val="27"/>
          <w:szCs w:val="27"/>
          <w:lang w:val="en-IN"/>
        </w:rPr>
        <w:fldChar w:fldCharType="begin"/>
      </w:r>
      <w:r w:rsidRPr="00CE388D">
        <w:rPr>
          <w:rFonts w:eastAsia="Times New Roman"/>
          <w:color w:val="202124"/>
          <w:sz w:val="27"/>
          <w:szCs w:val="27"/>
          <w:lang w:val="en-IN"/>
        </w:rPr>
        <w:instrText xml:space="preserve"> HYPERLINK "https://www.google.com/search?rlz=1C1RXQR_enIN967IN967&amp;biw=1536&amp;bih=722&amp;sxsrf=APq-WBuXWjEW3Lxd9qO1bK8iixy9uTLN8g:1644931214136&amp;q=What+is+the+difference+between+relative+and+absolute+in+CSS?&amp;tbm=isch&amp;source=iu&amp;ictx=1&amp;vet=1&amp;fir=iTVH2O7qIkQDQM%252C1iNJFgISdH3oWM%252C_&amp;usg=AI4_-kQL3arp-jYRZAW2iBtRGNOIB--TpQ&amp;sa=X&amp;ved=2ahUKEwji78ql5oH2AhVTUGwGHZQADyQQ9QF6BAgaEAE" \l "imgrc=iTVH2O7qIkQDQM" </w:instrText>
      </w:r>
      <w:r w:rsidRPr="00CE388D">
        <w:rPr>
          <w:rFonts w:eastAsia="Times New Roman"/>
          <w:color w:val="202124"/>
          <w:sz w:val="27"/>
          <w:szCs w:val="27"/>
          <w:lang w:val="en-IN"/>
        </w:rPr>
        <w:fldChar w:fldCharType="separate"/>
      </w:r>
    </w:p>
    <w:p w14:paraId="7C68CC11" w14:textId="77777777" w:rsidR="00CE388D" w:rsidRDefault="00CE388D" w:rsidP="00CE388D">
      <w:pPr>
        <w:shd w:val="clear" w:color="auto" w:fill="FFFFFF"/>
        <w:spacing w:line="240" w:lineRule="auto"/>
        <w:textAlignment w:val="top"/>
        <w:rPr>
          <w:rFonts w:ascii="Segoe UI" w:hAnsi="Segoe UI" w:cs="Segoe UI"/>
          <w:color w:val="24292F"/>
          <w:shd w:val="clear" w:color="auto" w:fill="FFFFFF"/>
        </w:rPr>
      </w:pPr>
      <w:r w:rsidRPr="00CE388D">
        <w:rPr>
          <w:rFonts w:eastAsia="Times New Roman"/>
          <w:color w:val="202124"/>
          <w:sz w:val="27"/>
          <w:szCs w:val="27"/>
          <w:lang w:val="en-IN"/>
        </w:rPr>
        <w:fldChar w:fldCharType="end"/>
      </w:r>
      <w:r>
        <w:rPr>
          <w:rFonts w:ascii="Segoe UI" w:hAnsi="Segoe UI" w:cs="Segoe UI"/>
          <w:color w:val="24292F"/>
          <w:shd w:val="clear" w:color="auto" w:fill="FFFFFF"/>
        </w:rPr>
        <w:t> Relative Positioning: When position:relative is given to an element without any other attributes (top, bottom, left, right) nothing will happen. But when an attribute left:20px is added the element moves 20px to the right from its normal position. The element effects no other element on the layout.</w:t>
      </w:r>
    </w:p>
    <w:p w14:paraId="00000026" w14:textId="354AA891" w:rsidR="00173A24" w:rsidRDefault="00CE388D" w:rsidP="00CE388D">
      <w:pPr>
        <w:shd w:val="clear" w:color="auto" w:fill="FFFFFF"/>
        <w:spacing w:line="240" w:lineRule="auto"/>
        <w:textAlignment w:val="top"/>
        <w:rPr>
          <w:rFonts w:ascii="Muli" w:eastAsia="Muli" w:hAnsi="Muli" w:cs="Muli"/>
          <w:b/>
          <w:sz w:val="24"/>
          <w:szCs w:val="24"/>
        </w:rPr>
      </w:pPr>
      <w:r>
        <w:rPr>
          <w:rFonts w:ascii="Segoe UI" w:hAnsi="Segoe UI" w:cs="Segoe UI"/>
          <w:color w:val="24292F"/>
          <w:shd w:val="clear" w:color="auto" w:fill="FFFFFF"/>
        </w:rPr>
        <w:lastRenderedPageBreak/>
        <w:t>Absolute Positioning: When position:absolute is given to an element the element can be placed precisely where one wants to. The element is positioned nearest to the first relatively or absolutely positioned parent element</w:t>
      </w:r>
      <w:r>
        <w:rPr>
          <w:rFonts w:eastAsia="Times New Roman"/>
          <w:color w:val="202124"/>
          <w:sz w:val="24"/>
          <w:szCs w:val="24"/>
          <w:lang w:val="en-IN"/>
        </w:rPr>
        <w:t xml:space="preserve"> 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382A1233" w14:textId="094D93D8" w:rsidR="00CE388D" w:rsidRDefault="00CE388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Segoe UI" w:hAnsi="Segoe UI" w:cs="Segoe UI"/>
          <w:color w:val="24292F"/>
          <w:shd w:val="clear" w:color="auto" w:fill="FFFFFF"/>
        </w:rPr>
        <w:t> Opacity gives transperancy to the elements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A019F0B" w14:textId="43FE26B0" w:rsidR="00CE388D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E388D">
        <w:rPr>
          <w:rFonts w:ascii="Muli" w:eastAsia="Muli" w:hAnsi="Muli" w:cs="Muli"/>
          <w:sz w:val="24"/>
          <w:szCs w:val="24"/>
          <w:u w:val="single"/>
        </w:rPr>
        <w:t xml:space="preserve"> 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553210B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E388D">
        <w:rPr>
          <w:rFonts w:ascii="Muli" w:eastAsia="Muli" w:hAnsi="Muli" w:cs="Muli"/>
          <w:sz w:val="24"/>
          <w:szCs w:val="24"/>
          <w:u w:val="single"/>
        </w:rPr>
        <w:t xml:space="preserve"> 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6E2945F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E388D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406ED2F4" w14:textId="758D19E4" w:rsidR="00CE388D" w:rsidRDefault="00CE388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Segoe UI" w:hAnsi="Segoe UI" w:cs="Segoe UI"/>
          <w:color w:val="24292F"/>
          <w:shd w:val="clear" w:color="auto" w:fill="FFFFFF"/>
        </w:rPr>
        <w:t>1:Download Expo App in your mobile 2:In snack go to android/ios and click on 'run on device' 3:Scan QR Code 4:Output is displayed in your mobile screen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5C678D5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E388D">
        <w:rPr>
          <w:rFonts w:ascii="Muli" w:eastAsia="Muli" w:hAnsi="Muli" w:cs="Muli"/>
          <w:sz w:val="24"/>
          <w:szCs w:val="24"/>
          <w:u w:val="single"/>
        </w:rPr>
        <w:t xml:space="preserve"> it displays </w:t>
      </w:r>
      <w:r w:rsidR="007B613F">
        <w:rPr>
          <w:rFonts w:ascii="Muli" w:eastAsia="Muli" w:hAnsi="Muli" w:cs="Muli"/>
          <w:sz w:val="24"/>
          <w:szCs w:val="24"/>
          <w:u w:val="single"/>
        </w:rPr>
        <w:t>elements</w:t>
      </w:r>
    </w:p>
    <w:p w14:paraId="18B97146" w14:textId="77777777" w:rsidR="00CE388D" w:rsidRDefault="00CE388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31C8DA6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B613F">
        <w:rPr>
          <w:rFonts w:ascii="Muli" w:eastAsia="Muli" w:hAnsi="Muli" w:cs="Muli"/>
          <w:sz w:val="24"/>
          <w:szCs w:val="24"/>
          <w:u w:val="single"/>
        </w:rPr>
        <w:t xml:space="preserve"> return tells us what to display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FEE69E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B613F">
        <w:rPr>
          <w:rFonts w:ascii="Segoe UI" w:hAnsi="Segoe UI" w:cs="Segoe UI"/>
          <w:color w:val="24292F"/>
          <w:shd w:val="clear" w:color="auto" w:fill="FFFFFF"/>
        </w:rPr>
        <w:t> Text, Button and View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7B613F"/>
    <w:rsid w:val="009526BB"/>
    <w:rsid w:val="00CE38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semiHidden/>
    <w:unhideWhenUsed/>
    <w:rsid w:val="00CE388D"/>
    <w:rPr>
      <w:color w:val="0000FF"/>
      <w:u w:val="single"/>
    </w:rPr>
  </w:style>
  <w:style w:type="character" w:customStyle="1" w:styleId="hgkelc">
    <w:name w:val="hgkelc"/>
    <w:basedOn w:val="DefaultParagraphFont"/>
    <w:rsid w:val="00CE38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166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15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300208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7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28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296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7169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4519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6834192">
                              <w:marLeft w:val="3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57572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07371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3501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847314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28969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8153839">
                                                      <w:marLeft w:val="240"/>
                                                      <w:marRight w:val="24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03052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84795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54680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321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66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08239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12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99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5368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23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2005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5361925">
                              <w:marLeft w:val="30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35956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08895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68216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41396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36339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49685234">
                                                      <w:marLeft w:val="240"/>
                                                      <w:marRight w:val="24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6592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9947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8720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394</Words>
  <Characters>224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ed dawn</cp:lastModifiedBy>
  <cp:revision>3</cp:revision>
  <dcterms:created xsi:type="dcterms:W3CDTF">2021-01-06T05:46:00Z</dcterms:created>
  <dcterms:modified xsi:type="dcterms:W3CDTF">2022-02-15T13:27:00Z</dcterms:modified>
</cp:coreProperties>
</file>